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66D27" w14:textId="0BFF7A94" w:rsidR="00C97811" w:rsidRPr="00C97811" w:rsidRDefault="001915DF" w:rsidP="001915DF">
      <w:pPr>
        <w:spacing w:after="0" w:line="240" w:lineRule="auto"/>
        <w:rPr>
          <w:rFonts w:eastAsia="Times New Roman" w:cstheme="minorHAnsi"/>
        </w:rPr>
      </w:pPr>
      <w:bookmarkStart w:id="0" w:name="_Hlk112766888"/>
      <w:r w:rsidRPr="00C97811">
        <w:rPr>
          <w:rFonts w:eastAsia="Times New Roman" w:cstheme="minorHAnsi"/>
        </w:rPr>
        <w:t xml:space="preserve">As a result of an overwhelming response to our conference this year, we have sold out of our room block for Wednesday evening. The hotel does have some rooms available for Wednesday, but at their regular rate. </w:t>
      </w:r>
      <w:r w:rsidR="00C97811" w:rsidRPr="00C97811">
        <w:rPr>
          <w:rFonts w:eastAsia="Times New Roman" w:cstheme="minorHAnsi"/>
        </w:rPr>
        <w:t xml:space="preserve">If you would like to use that option, you will need to contact the hotel directly at </w:t>
      </w:r>
      <w:r w:rsidR="00C97811" w:rsidRPr="00C97811">
        <w:rPr>
          <w:rFonts w:cstheme="minorHAnsi"/>
          <w:shd w:val="clear" w:color="auto" w:fill="FFFFFF"/>
        </w:rPr>
        <w:t>(512) 474-4777</w:t>
      </w:r>
      <w:r w:rsidR="00C97811" w:rsidRPr="00C97811">
        <w:rPr>
          <w:rFonts w:eastAsia="Times New Roman" w:cstheme="minorHAnsi"/>
        </w:rPr>
        <w:t xml:space="preserve">. </w:t>
      </w:r>
      <w:r w:rsidRPr="00C97811">
        <w:rPr>
          <w:rFonts w:eastAsia="Times New Roman" w:cstheme="minorHAnsi"/>
        </w:rPr>
        <w:t xml:space="preserve">Our special rate has plenty of rooms for Thursday and Friday evenings. </w:t>
      </w:r>
    </w:p>
    <w:p w14:paraId="45C6C90E" w14:textId="77777777" w:rsidR="00C97811" w:rsidRPr="00C97811" w:rsidRDefault="00C97811" w:rsidP="001915DF">
      <w:pPr>
        <w:spacing w:after="0" w:line="240" w:lineRule="auto"/>
        <w:rPr>
          <w:rFonts w:eastAsia="Times New Roman" w:cstheme="minorHAnsi"/>
        </w:rPr>
      </w:pPr>
    </w:p>
    <w:p w14:paraId="2909077D" w14:textId="317371F1" w:rsidR="00C97811" w:rsidRPr="00C97811" w:rsidRDefault="00C97811" w:rsidP="001915DF">
      <w:pPr>
        <w:spacing w:after="0" w:line="240" w:lineRule="auto"/>
        <w:rPr>
          <w:rFonts w:eastAsia="Times New Roman" w:cstheme="minorHAnsi"/>
        </w:rPr>
      </w:pPr>
      <w:r>
        <w:rPr>
          <w:rFonts w:eastAsia="Times New Roman" w:cstheme="minorHAnsi"/>
        </w:rPr>
        <w:t xml:space="preserve">Below is a list of </w:t>
      </w:r>
      <w:r w:rsidR="001915DF" w:rsidRPr="00C97811">
        <w:rPr>
          <w:rFonts w:eastAsia="Times New Roman" w:cstheme="minorHAnsi"/>
        </w:rPr>
        <w:t xml:space="preserve">hotels within walking distance from the JW Marriott for Wednesday evening. </w:t>
      </w:r>
      <w:r>
        <w:rPr>
          <w:rFonts w:eastAsia="Times New Roman" w:cstheme="minorHAnsi"/>
        </w:rPr>
        <w:t xml:space="preserve">Please reach out to the hotels about availability. </w:t>
      </w:r>
    </w:p>
    <w:p w14:paraId="3BE742DC" w14:textId="77777777" w:rsidR="00C97811" w:rsidRPr="00C97811" w:rsidRDefault="00C97811" w:rsidP="001915DF">
      <w:pPr>
        <w:spacing w:after="0" w:line="240" w:lineRule="auto"/>
        <w:rPr>
          <w:rFonts w:eastAsia="Times New Roman" w:cstheme="minorHAnsi"/>
        </w:rPr>
      </w:pPr>
    </w:p>
    <w:p w14:paraId="302BCA13" w14:textId="31FCD01C" w:rsidR="001915DF" w:rsidRPr="00C97811" w:rsidRDefault="001915DF" w:rsidP="001915DF">
      <w:pPr>
        <w:spacing w:after="0" w:line="240" w:lineRule="auto"/>
        <w:rPr>
          <w:rFonts w:eastAsia="Times New Roman" w:cstheme="minorHAnsi"/>
        </w:rPr>
      </w:pPr>
      <w:r w:rsidRPr="00C97811">
        <w:rPr>
          <w:rFonts w:eastAsia="Times New Roman" w:cstheme="minorHAnsi"/>
        </w:rPr>
        <w:t xml:space="preserve">We apologize for the inconvenience. </w:t>
      </w:r>
    </w:p>
    <w:p w14:paraId="4AC88203" w14:textId="09307DA4" w:rsidR="00C97811" w:rsidRPr="00C97811" w:rsidRDefault="00C97811" w:rsidP="001915DF">
      <w:pPr>
        <w:spacing w:after="0" w:line="240" w:lineRule="auto"/>
        <w:rPr>
          <w:rFonts w:eastAsia="Times New Roman" w:cstheme="minorHAnsi"/>
        </w:rPr>
      </w:pPr>
    </w:p>
    <w:p w14:paraId="33246379" w14:textId="26DCE932" w:rsidR="00C97811" w:rsidRPr="00C97811" w:rsidRDefault="00C97811" w:rsidP="00C97811">
      <w:pPr>
        <w:spacing w:after="0"/>
        <w:rPr>
          <w:rFonts w:cstheme="minorHAnsi"/>
          <w:b/>
          <w:bCs/>
          <w:u w:val="single"/>
        </w:rPr>
      </w:pPr>
      <w:r w:rsidRPr="00C97811">
        <w:rPr>
          <w:rFonts w:cstheme="minorHAnsi"/>
          <w:b/>
          <w:bCs/>
          <w:u w:val="single"/>
        </w:rPr>
        <w:t>Austin hotels</w:t>
      </w:r>
    </w:p>
    <w:p w14:paraId="0CFF2382" w14:textId="5962820F" w:rsidR="00C97811" w:rsidRPr="00C97811" w:rsidRDefault="00C97811" w:rsidP="00C97811">
      <w:pPr>
        <w:spacing w:after="0"/>
        <w:rPr>
          <w:rFonts w:cstheme="minorHAnsi"/>
        </w:rPr>
      </w:pPr>
      <w:r w:rsidRPr="00C97811">
        <w:rPr>
          <w:rFonts w:cstheme="minorHAnsi"/>
        </w:rPr>
        <w:t xml:space="preserve">The LINE Austin – 0.1 miles from JW Marriott Austin </w:t>
      </w:r>
    </w:p>
    <w:p w14:paraId="3301F7C3" w14:textId="77777777" w:rsidR="00C97811" w:rsidRPr="00C97811" w:rsidRDefault="00C97811" w:rsidP="00C97811">
      <w:pPr>
        <w:spacing w:after="0"/>
        <w:rPr>
          <w:rFonts w:cstheme="minorHAnsi"/>
        </w:rPr>
      </w:pPr>
      <w:r w:rsidRPr="00C97811">
        <w:rPr>
          <w:rFonts w:cstheme="minorHAnsi"/>
        </w:rPr>
        <w:t xml:space="preserve">Hampton Inn &amp; Suites Austin-Downtown/Convention Center - 0.1 miles from JW Marriott Austin </w:t>
      </w:r>
    </w:p>
    <w:p w14:paraId="6D8ABCE4" w14:textId="77777777" w:rsidR="00C97811" w:rsidRPr="00C97811" w:rsidRDefault="00C97811" w:rsidP="00C97811">
      <w:pPr>
        <w:spacing w:after="0"/>
        <w:rPr>
          <w:rFonts w:cstheme="minorHAnsi"/>
        </w:rPr>
      </w:pPr>
      <w:r w:rsidRPr="00C97811">
        <w:rPr>
          <w:rFonts w:cstheme="minorHAnsi"/>
        </w:rPr>
        <w:t xml:space="preserve">Austin Marriott Downtown – 0.2 miles away from JW Marriott Austin </w:t>
      </w:r>
    </w:p>
    <w:p w14:paraId="7E7D7AD9" w14:textId="319D1109" w:rsidR="00C97811" w:rsidRPr="00C97811" w:rsidRDefault="00C97811" w:rsidP="00C97811">
      <w:pPr>
        <w:spacing w:after="0"/>
        <w:rPr>
          <w:rFonts w:cstheme="minorHAnsi"/>
        </w:rPr>
      </w:pPr>
      <w:r w:rsidRPr="00C97811">
        <w:rPr>
          <w:rFonts w:cstheme="minorHAnsi"/>
        </w:rPr>
        <w:t>Hyatt Place Austin Downtown – 0.2 miles f</w:t>
      </w:r>
      <w:r>
        <w:rPr>
          <w:rFonts w:cstheme="minorHAnsi"/>
        </w:rPr>
        <w:t>ro</w:t>
      </w:r>
      <w:r w:rsidRPr="00C97811">
        <w:rPr>
          <w:rFonts w:cstheme="minorHAnsi"/>
        </w:rPr>
        <w:t xml:space="preserve">m JW Marriott Austin </w:t>
      </w:r>
    </w:p>
    <w:p w14:paraId="2EDED922" w14:textId="77777777" w:rsidR="00C97811" w:rsidRPr="00C97811" w:rsidRDefault="00C97811" w:rsidP="00C97811">
      <w:pPr>
        <w:spacing w:after="0"/>
        <w:rPr>
          <w:rFonts w:cstheme="minorHAnsi"/>
        </w:rPr>
      </w:pPr>
      <w:r w:rsidRPr="00C97811">
        <w:rPr>
          <w:rFonts w:cstheme="minorHAnsi"/>
        </w:rPr>
        <w:t xml:space="preserve">Four Seasons Hotel Austin – 0.2 miles from JW Marriott Austin </w:t>
      </w:r>
    </w:p>
    <w:p w14:paraId="363CC265" w14:textId="77777777" w:rsidR="00C97811" w:rsidRPr="00C97811" w:rsidRDefault="00C97811" w:rsidP="00C97811">
      <w:pPr>
        <w:spacing w:after="0"/>
        <w:rPr>
          <w:rFonts w:cstheme="minorHAnsi"/>
        </w:rPr>
      </w:pPr>
      <w:r w:rsidRPr="00C97811">
        <w:rPr>
          <w:rFonts w:cstheme="minorHAnsi"/>
        </w:rPr>
        <w:t xml:space="preserve">W Austin – 0.2 miles from JW Marriott Austin </w:t>
      </w:r>
    </w:p>
    <w:p w14:paraId="53FA7CC0" w14:textId="77777777" w:rsidR="00C97811" w:rsidRPr="00C97811" w:rsidRDefault="00C97811" w:rsidP="00C97811">
      <w:pPr>
        <w:spacing w:after="0"/>
        <w:rPr>
          <w:rFonts w:cstheme="minorHAnsi"/>
        </w:rPr>
      </w:pPr>
      <w:r w:rsidRPr="00C97811">
        <w:rPr>
          <w:rFonts w:cstheme="minorHAnsi"/>
        </w:rPr>
        <w:t>Hotel ZaZa Austin – 0.3 miles from JW Marriott Austin</w:t>
      </w:r>
    </w:p>
    <w:p w14:paraId="4B90A658" w14:textId="77777777" w:rsidR="00C97811" w:rsidRPr="00C97811" w:rsidRDefault="00C97811" w:rsidP="00C97811">
      <w:pPr>
        <w:spacing w:after="0"/>
        <w:rPr>
          <w:rFonts w:cstheme="minorHAnsi"/>
        </w:rPr>
      </w:pPr>
      <w:r w:rsidRPr="00C97811">
        <w:rPr>
          <w:rFonts w:cstheme="minorHAnsi"/>
        </w:rPr>
        <w:t xml:space="preserve">Thompson Austin – 0.3 miles from JW Marriott Austin </w:t>
      </w:r>
    </w:p>
    <w:p w14:paraId="074A5A95" w14:textId="4DC7C8CB" w:rsidR="00C97811" w:rsidRPr="00C97811" w:rsidRDefault="00C97811" w:rsidP="00C97811">
      <w:pPr>
        <w:spacing w:after="0"/>
        <w:rPr>
          <w:rFonts w:cstheme="minorHAnsi"/>
        </w:rPr>
      </w:pPr>
      <w:r w:rsidRPr="00C97811">
        <w:rPr>
          <w:rFonts w:cstheme="minorHAnsi"/>
        </w:rPr>
        <w:t xml:space="preserve">Courtyard by Marriott Austin Downtown Convention Center </w:t>
      </w:r>
      <w:r w:rsidR="000F4E8B" w:rsidRPr="00C97811">
        <w:rPr>
          <w:rFonts w:cstheme="minorHAnsi"/>
        </w:rPr>
        <w:t>– 0.3</w:t>
      </w:r>
      <w:r w:rsidRPr="00C97811">
        <w:rPr>
          <w:rFonts w:cstheme="minorHAnsi"/>
        </w:rPr>
        <w:t xml:space="preserve"> miles from JW Marriott Austin </w:t>
      </w:r>
    </w:p>
    <w:p w14:paraId="4A81CD16" w14:textId="77777777" w:rsidR="00C97811" w:rsidRPr="00C97811" w:rsidRDefault="00C97811" w:rsidP="00C97811">
      <w:pPr>
        <w:spacing w:after="0"/>
        <w:rPr>
          <w:rFonts w:cstheme="minorHAnsi"/>
        </w:rPr>
      </w:pPr>
      <w:r w:rsidRPr="00C97811">
        <w:rPr>
          <w:rFonts w:cstheme="minorHAnsi"/>
        </w:rPr>
        <w:t xml:space="preserve">Hilton Austin – 0.3 miles from JW Marriott Austin </w:t>
      </w:r>
    </w:p>
    <w:p w14:paraId="70A59F5A" w14:textId="77777777" w:rsidR="00C97811" w:rsidRPr="00C97811" w:rsidRDefault="00C97811" w:rsidP="00C97811">
      <w:pPr>
        <w:spacing w:after="0"/>
        <w:rPr>
          <w:rFonts w:cstheme="minorHAnsi"/>
        </w:rPr>
      </w:pPr>
      <w:r w:rsidRPr="00C97811">
        <w:rPr>
          <w:rFonts w:cstheme="minorHAnsi"/>
        </w:rPr>
        <w:t xml:space="preserve">The Driskill – 0.3 miles from JW Marriott Austin         </w:t>
      </w:r>
    </w:p>
    <w:p w14:paraId="1CDF4226" w14:textId="77777777" w:rsidR="00C97811" w:rsidRPr="00C97811" w:rsidRDefault="00C97811" w:rsidP="00C97811">
      <w:pPr>
        <w:spacing w:after="0"/>
        <w:rPr>
          <w:rFonts w:cstheme="minorHAnsi"/>
        </w:rPr>
      </w:pPr>
      <w:r w:rsidRPr="00C97811">
        <w:rPr>
          <w:rFonts w:cstheme="minorHAnsi"/>
        </w:rPr>
        <w:t xml:space="preserve">Aloft Austin Downtown – 0.3 miles from JW Marriott Austin </w:t>
      </w:r>
    </w:p>
    <w:p w14:paraId="3BF9686C" w14:textId="77777777" w:rsidR="00C97811" w:rsidRPr="00C97811" w:rsidRDefault="00C97811" w:rsidP="00C97811">
      <w:pPr>
        <w:spacing w:after="0"/>
        <w:rPr>
          <w:rFonts w:cstheme="minorHAnsi"/>
        </w:rPr>
      </w:pPr>
      <w:r w:rsidRPr="00C97811">
        <w:rPr>
          <w:rFonts w:cstheme="minorHAnsi"/>
        </w:rPr>
        <w:t>The Westin Austin Downtown – 0.3 miles from JW Marriott Austin</w:t>
      </w:r>
    </w:p>
    <w:p w14:paraId="6A27CF0C" w14:textId="77777777" w:rsidR="00C97811" w:rsidRPr="00C97811" w:rsidRDefault="00C97811" w:rsidP="00C97811">
      <w:pPr>
        <w:spacing w:after="0"/>
        <w:rPr>
          <w:rFonts w:cstheme="minorHAnsi"/>
        </w:rPr>
      </w:pPr>
      <w:r w:rsidRPr="00C97811">
        <w:rPr>
          <w:rFonts w:cstheme="minorHAnsi"/>
        </w:rPr>
        <w:t xml:space="preserve">Residence Inn by Marriott Austin Downtown – 0.3 miles from JW Marriott Austin </w:t>
      </w:r>
    </w:p>
    <w:p w14:paraId="143EFB12" w14:textId="77777777" w:rsidR="00C97811" w:rsidRPr="00C97811" w:rsidRDefault="00C97811" w:rsidP="00C97811">
      <w:pPr>
        <w:spacing w:after="0"/>
        <w:rPr>
          <w:rFonts w:cstheme="minorHAnsi"/>
        </w:rPr>
      </w:pPr>
      <w:r w:rsidRPr="00C97811">
        <w:rPr>
          <w:rFonts w:cstheme="minorHAnsi"/>
        </w:rPr>
        <w:t>Fairmont Austin – 0.4 miles from JW Marriott Austin</w:t>
      </w:r>
    </w:p>
    <w:p w14:paraId="4F3290BE" w14:textId="77777777" w:rsidR="00C97811" w:rsidRPr="00C97811" w:rsidRDefault="00C97811" w:rsidP="00C97811">
      <w:pPr>
        <w:spacing w:after="0"/>
        <w:rPr>
          <w:rFonts w:cstheme="minorHAnsi"/>
        </w:rPr>
      </w:pPr>
      <w:r w:rsidRPr="00C97811">
        <w:rPr>
          <w:rFonts w:cstheme="minorHAnsi"/>
        </w:rPr>
        <w:t xml:space="preserve">Hilton Austin – 0.4 miles from JW Marriott Austin </w:t>
      </w:r>
    </w:p>
    <w:p w14:paraId="61E7B37F" w14:textId="77777777" w:rsidR="00C97811" w:rsidRPr="00C97811" w:rsidRDefault="00C97811" w:rsidP="00C97811">
      <w:pPr>
        <w:spacing w:after="0"/>
        <w:rPr>
          <w:rFonts w:cstheme="minorHAnsi"/>
        </w:rPr>
      </w:pPr>
      <w:r w:rsidRPr="00C97811">
        <w:rPr>
          <w:rFonts w:cstheme="minorHAnsi"/>
        </w:rPr>
        <w:t xml:space="preserve">Element Austin Downtown – 0.4 miles from JW Marriott Austin </w:t>
      </w:r>
    </w:p>
    <w:p w14:paraId="10DDED40" w14:textId="77777777" w:rsidR="00C97811" w:rsidRPr="00C97811" w:rsidRDefault="00C97811" w:rsidP="00C97811">
      <w:pPr>
        <w:spacing w:after="0"/>
        <w:rPr>
          <w:rFonts w:cstheme="minorHAnsi"/>
        </w:rPr>
      </w:pPr>
      <w:r w:rsidRPr="00C97811">
        <w:rPr>
          <w:rFonts w:cstheme="minorHAnsi"/>
        </w:rPr>
        <w:t xml:space="preserve">Omni Austin Hotel Downtown – 0.4 miles from JW Marriott Austin </w:t>
      </w:r>
    </w:p>
    <w:p w14:paraId="2CE3691F" w14:textId="77777777" w:rsidR="00C97811" w:rsidRPr="00C97811" w:rsidRDefault="00C97811" w:rsidP="00C97811">
      <w:pPr>
        <w:spacing w:after="0"/>
        <w:rPr>
          <w:rFonts w:cstheme="minorHAnsi"/>
        </w:rPr>
      </w:pPr>
      <w:r w:rsidRPr="00C97811">
        <w:rPr>
          <w:rFonts w:cstheme="minorHAnsi"/>
        </w:rPr>
        <w:t xml:space="preserve">Hyatt Regency Austin – 0.5 miles from JW Marriott Austin </w:t>
      </w:r>
    </w:p>
    <w:bookmarkEnd w:id="0"/>
    <w:p w14:paraId="2450BA2C" w14:textId="77777777" w:rsidR="00C97811" w:rsidRPr="001915DF" w:rsidRDefault="00C97811" w:rsidP="001915DF">
      <w:pPr>
        <w:spacing w:after="0" w:line="240" w:lineRule="auto"/>
        <w:rPr>
          <w:rFonts w:ascii="Calibri" w:eastAsia="Calibri" w:hAnsi="Calibri" w:cs="Times New Roman"/>
        </w:rPr>
      </w:pPr>
    </w:p>
    <w:p w14:paraId="3EE8B3BC" w14:textId="4498ACD9" w:rsidR="00E7149F" w:rsidRPr="001915DF" w:rsidRDefault="00E7149F" w:rsidP="001915DF"/>
    <w:sectPr w:rsidR="00E7149F" w:rsidRPr="00191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7Q0trQ0MjY0NTFV0lEKTi0uzszPAykwrgUAJ7hMkiwAAAA="/>
  </w:docVars>
  <w:rsids>
    <w:rsidRoot w:val="007C14A4"/>
    <w:rsid w:val="000F4E8B"/>
    <w:rsid w:val="001915DF"/>
    <w:rsid w:val="007C14A4"/>
    <w:rsid w:val="00C97811"/>
    <w:rsid w:val="00E7149F"/>
    <w:rsid w:val="00FE1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8B3BC"/>
  <w15:chartTrackingRefBased/>
  <w15:docId w15:val="{6D3E8D65-BB03-4552-9A87-7301D0675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978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337258">
      <w:bodyDiv w:val="1"/>
      <w:marLeft w:val="0"/>
      <w:marRight w:val="0"/>
      <w:marTop w:val="0"/>
      <w:marBottom w:val="0"/>
      <w:divBdr>
        <w:top w:val="none" w:sz="0" w:space="0" w:color="auto"/>
        <w:left w:val="none" w:sz="0" w:space="0" w:color="auto"/>
        <w:bottom w:val="none" w:sz="0" w:space="0" w:color="auto"/>
        <w:right w:val="none" w:sz="0" w:space="0" w:color="auto"/>
      </w:divBdr>
    </w:div>
    <w:div w:id="58368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93518A57260D4D91E76CE49BC96B84" ma:contentTypeVersion="12" ma:contentTypeDescription="Create a new document." ma:contentTypeScope="" ma:versionID="09573567108de41f9a1a01e21a969968">
  <xsd:schema xmlns:xsd="http://www.w3.org/2001/XMLSchema" xmlns:xs="http://www.w3.org/2001/XMLSchema" xmlns:p="http://schemas.microsoft.com/office/2006/metadata/properties" xmlns:ns2="bf817cea-9d7e-4801-a1a5-1eb0cf7ade74" xmlns:ns3="da5bf01f-f7c5-471c-9800-386768eeb31c" targetNamespace="http://schemas.microsoft.com/office/2006/metadata/properties" ma:root="true" ma:fieldsID="b92b74f9c3e51bbc844faabc64364281" ns2:_="" ns3:_="">
    <xsd:import namespace="bf817cea-9d7e-4801-a1a5-1eb0cf7ade74"/>
    <xsd:import namespace="da5bf01f-f7c5-471c-9800-386768eeb3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17cea-9d7e-4801-a1a5-1eb0cf7ad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6c53514-0e22-45c9-9942-d68cd5ff481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5bf01f-f7c5-471c-9800-386768eeb31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3d479d8-b368-4d08-b7c0-aba579a3528e}" ma:internalName="TaxCatchAll" ma:showField="CatchAllData" ma:web="da5bf01f-f7c5-471c-9800-386768eeb3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817cea-9d7e-4801-a1a5-1eb0cf7ade74">
      <Terms xmlns="http://schemas.microsoft.com/office/infopath/2007/PartnerControls"/>
    </lcf76f155ced4ddcb4097134ff3c332f>
    <TaxCatchAll xmlns="da5bf01f-f7c5-471c-9800-386768eeb31c" xsi:nil="true"/>
    <MediaLengthInSeconds xmlns="bf817cea-9d7e-4801-a1a5-1eb0cf7ade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3E8BA6-A376-49AF-B51B-B57208D5B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17cea-9d7e-4801-a1a5-1eb0cf7ade74"/>
    <ds:schemaRef ds:uri="da5bf01f-f7c5-471c-9800-386768eeb3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960E6E-058C-435B-A3A7-07DEF9D11C6B}">
  <ds:schemaRefs>
    <ds:schemaRef ds:uri="http://schemas.microsoft.com/office/2006/metadata/properties"/>
    <ds:schemaRef ds:uri="http://schemas.microsoft.com/office/infopath/2007/PartnerControls"/>
    <ds:schemaRef ds:uri="bf817cea-9d7e-4801-a1a5-1eb0cf7ade74"/>
    <ds:schemaRef ds:uri="da5bf01f-f7c5-471c-9800-386768eeb31c"/>
  </ds:schemaRefs>
</ds:datastoreItem>
</file>

<file path=customXml/itemProps3.xml><?xml version="1.0" encoding="utf-8"?>
<ds:datastoreItem xmlns:ds="http://schemas.openxmlformats.org/officeDocument/2006/customXml" ds:itemID="{E6CA1EA1-9780-4253-B813-BA347F7384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Schroeder</dc:creator>
  <cp:keywords/>
  <dc:description/>
  <cp:lastModifiedBy>Anne Schroeder</cp:lastModifiedBy>
  <cp:revision>5</cp:revision>
  <dcterms:created xsi:type="dcterms:W3CDTF">2022-08-29T17:34:00Z</dcterms:created>
  <dcterms:modified xsi:type="dcterms:W3CDTF">2022-08-3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93518A57260D4D91E76CE49BC96B84</vt:lpwstr>
  </property>
  <property fmtid="{D5CDD505-2E9C-101B-9397-08002B2CF9AE}" pid="3" name="Order">
    <vt:r8>464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